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B46766" w14:paraId="647DBA5F" w14:textId="77777777" w:rsidTr="23617C4D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</w:tcPr>
          <w:p w14:paraId="1AB074D5" w14:textId="77777777" w:rsidR="000D3460" w:rsidRPr="00B46766" w:rsidRDefault="000D3460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Name of activity</w:t>
            </w:r>
            <w:r w:rsidR="00A907C7" w:rsidRPr="00B46766">
              <w:rPr>
                <w:b/>
                <w:sz w:val="20"/>
                <w:szCs w:val="20"/>
              </w:rPr>
              <w:t>,</w:t>
            </w:r>
            <w:r w:rsidRPr="00B46766">
              <w:rPr>
                <w:b/>
                <w:sz w:val="20"/>
                <w:szCs w:val="20"/>
              </w:rPr>
              <w:t xml:space="preserve"> event</w:t>
            </w:r>
            <w:r w:rsidR="00A907C7" w:rsidRPr="00B46766">
              <w:rPr>
                <w:b/>
                <w:sz w:val="20"/>
                <w:szCs w:val="20"/>
              </w:rPr>
              <w:t>, and</w:t>
            </w:r>
            <w:r w:rsidRPr="00B46766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</w:tcPr>
          <w:p w14:paraId="2F56C005" w14:textId="1D09B5A1" w:rsidR="00785E79" w:rsidRDefault="006D7989" w:rsidP="23617C4D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 w:rsidRPr="23617C4D">
              <w:rPr>
                <w:b/>
                <w:bCs/>
                <w:sz w:val="20"/>
                <w:szCs w:val="20"/>
              </w:rPr>
              <w:t>Central Yorkshire Scouts – Festive Funday 202</w:t>
            </w:r>
            <w:r w:rsidR="5EEAA238" w:rsidRPr="23617C4D">
              <w:rPr>
                <w:b/>
                <w:bCs/>
                <w:sz w:val="20"/>
                <w:szCs w:val="20"/>
              </w:rPr>
              <w:t>4</w:t>
            </w:r>
            <w:r w:rsidR="006C478A" w:rsidRPr="23617C4D">
              <w:rPr>
                <w:b/>
                <w:bCs/>
                <w:sz w:val="20"/>
                <w:szCs w:val="20"/>
              </w:rPr>
              <w:t xml:space="preserve"> – Bramhope Scout Activity Campsite</w:t>
            </w:r>
          </w:p>
          <w:p w14:paraId="684DAEDC" w14:textId="77777777" w:rsidR="006C478A" w:rsidRDefault="006C478A" w:rsidP="00B4676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62985F9D" w14:textId="3A17DBE9" w:rsidR="006C478A" w:rsidRPr="00B46766" w:rsidRDefault="000E47F1" w:rsidP="23617C4D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gloo</w:t>
            </w:r>
            <w:r w:rsidR="00155626">
              <w:rPr>
                <w:b/>
                <w:bCs/>
                <w:sz w:val="20"/>
                <w:szCs w:val="20"/>
              </w:rPr>
              <w:t xml:space="preserve"> Den</w:t>
            </w:r>
            <w:r>
              <w:rPr>
                <w:b/>
                <w:bCs/>
                <w:sz w:val="20"/>
                <w:szCs w:val="20"/>
              </w:rPr>
              <w:t xml:space="preserve"> B</w:t>
            </w:r>
            <w:r w:rsidR="00155626">
              <w:rPr>
                <w:b/>
                <w:bCs/>
                <w:sz w:val="20"/>
                <w:szCs w:val="20"/>
              </w:rPr>
              <w:t>uild</w:t>
            </w:r>
            <w:r>
              <w:rPr>
                <w:b/>
                <w:bCs/>
                <w:sz w:val="20"/>
                <w:szCs w:val="20"/>
              </w:rPr>
              <w:t>ing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A98F2DD" w14:textId="77777777" w:rsidR="000D3460" w:rsidRPr="00B46766" w:rsidRDefault="000D3460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</w:tcPr>
          <w:p w14:paraId="28A9C02F" w14:textId="28B1B43F" w:rsidR="000D3460" w:rsidRPr="00B46766" w:rsidRDefault="000E47F1" w:rsidP="23617C4D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 w:rsidRPr="000E47F1">
              <w:rPr>
                <w:b/>
                <w:bCs/>
                <w:sz w:val="20"/>
                <w:szCs w:val="20"/>
              </w:rPr>
              <w:t>30</w:t>
            </w:r>
            <w:r w:rsidR="12786B0F" w:rsidRPr="23617C4D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 w:rsidR="12786B0F" w:rsidRPr="23617C4D">
              <w:rPr>
                <w:b/>
                <w:bCs/>
                <w:sz w:val="20"/>
                <w:szCs w:val="20"/>
              </w:rPr>
              <w:t xml:space="preserve"> November 2024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</w:tcPr>
          <w:p w14:paraId="133E91E2" w14:textId="77777777" w:rsidR="000D3460" w:rsidRPr="00B46766" w:rsidRDefault="000D3460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 xml:space="preserve">Name of </w:t>
            </w:r>
            <w:r w:rsidR="00A907C7" w:rsidRPr="00B46766">
              <w:rPr>
                <w:b/>
                <w:sz w:val="20"/>
                <w:szCs w:val="20"/>
              </w:rPr>
              <w:t>person doing</w:t>
            </w:r>
            <w:r w:rsidRPr="00B46766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</w:tcPr>
          <w:p w14:paraId="626F5787" w14:textId="760D4B4F" w:rsidR="000D3460" w:rsidRPr="00B46766" w:rsidRDefault="006D7989" w:rsidP="00B4676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ecky Burrell</w:t>
            </w:r>
          </w:p>
        </w:tc>
      </w:tr>
      <w:tr w:rsidR="000D3460" w:rsidRPr="00B46766" w14:paraId="111EA9ED" w14:textId="77777777" w:rsidTr="23617C4D">
        <w:trPr>
          <w:trHeight w:val="701"/>
        </w:trPr>
        <w:tc>
          <w:tcPr>
            <w:tcW w:w="1696" w:type="dxa"/>
            <w:vMerge/>
          </w:tcPr>
          <w:p w14:paraId="4663B0AB" w14:textId="77777777" w:rsidR="000D3460" w:rsidRPr="00B46766" w:rsidRDefault="000D3460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</w:tcPr>
          <w:p w14:paraId="797D6802" w14:textId="77777777" w:rsidR="000D3460" w:rsidRPr="00B46766" w:rsidRDefault="000D3460" w:rsidP="00B4676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5B0C1766" w14:textId="77777777" w:rsidR="000D3460" w:rsidRPr="00B46766" w:rsidRDefault="000D3460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</w:tcPr>
          <w:p w14:paraId="79EA9BDD" w14:textId="7CB7E841" w:rsidR="000D3460" w:rsidRPr="00B46766" w:rsidRDefault="000E47F1" w:rsidP="23617C4D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 w:rsidRPr="000E47F1">
              <w:rPr>
                <w:b/>
                <w:bCs/>
                <w:sz w:val="20"/>
                <w:szCs w:val="20"/>
              </w:rPr>
              <w:t>30</w:t>
            </w:r>
            <w:r w:rsidR="55B99558" w:rsidRPr="23617C4D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 w:rsidR="55B99558" w:rsidRPr="23617C4D">
              <w:rPr>
                <w:b/>
                <w:bCs/>
                <w:sz w:val="20"/>
                <w:szCs w:val="20"/>
              </w:rPr>
              <w:t xml:space="preserve"> November 2025</w:t>
            </w:r>
          </w:p>
        </w:tc>
        <w:tc>
          <w:tcPr>
            <w:tcW w:w="1842" w:type="dxa"/>
            <w:vMerge/>
          </w:tcPr>
          <w:p w14:paraId="386A5822" w14:textId="77777777" w:rsidR="000D3460" w:rsidRPr="00B46766" w:rsidRDefault="000D3460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</w:tcPr>
          <w:p w14:paraId="62C3EB17" w14:textId="77777777" w:rsidR="000D3460" w:rsidRPr="00B46766" w:rsidRDefault="000D3460" w:rsidP="00B4676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0699108" w14:textId="77777777" w:rsidR="00FE0D04" w:rsidRPr="00B46766" w:rsidRDefault="00FE0D04" w:rsidP="00B46766">
      <w:pPr>
        <w:pStyle w:val="Heading3"/>
        <w:spacing w:after="0" w:line="240" w:lineRule="auto"/>
        <w:rPr>
          <w:rFonts w:ascii="Nunito Sans" w:hAnsi="Nunito Sans"/>
          <w:szCs w:val="20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13"/>
        <w:gridCol w:w="1757"/>
        <w:gridCol w:w="8041"/>
        <w:gridCol w:w="2840"/>
      </w:tblGrid>
      <w:tr w:rsidR="00B46766" w:rsidRPr="00B46766" w14:paraId="3E80C2BD" w14:textId="77777777" w:rsidTr="23617C4D">
        <w:trPr>
          <w:trHeight w:val="692"/>
        </w:trPr>
        <w:tc>
          <w:tcPr>
            <w:tcW w:w="2813" w:type="dxa"/>
            <w:shd w:val="clear" w:color="auto" w:fill="D9D9D9" w:themeFill="background1" w:themeFillShade="D9"/>
          </w:tcPr>
          <w:p w14:paraId="4CEDD8FD" w14:textId="77777777" w:rsidR="00B46766" w:rsidRPr="007A49B1" w:rsidRDefault="00B46766" w:rsidP="00B467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14:paraId="5BAA5021" w14:textId="77777777" w:rsidR="00B46766" w:rsidRPr="0007457A" w:rsidRDefault="00B46766" w:rsidP="00B467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zard have you identified?</w:t>
            </w:r>
          </w:p>
          <w:p w14:paraId="2FD0E33F" w14:textId="77777777" w:rsidR="00B46766" w:rsidRPr="00B46766" w:rsidRDefault="00B46766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>What are the risks from it?</w:t>
            </w:r>
          </w:p>
        </w:tc>
        <w:tc>
          <w:tcPr>
            <w:tcW w:w="1757" w:type="dxa"/>
            <w:shd w:val="clear" w:color="auto" w:fill="D9D9D9" w:themeFill="background1" w:themeFillShade="D9"/>
          </w:tcPr>
          <w:p w14:paraId="7BAAB8E2" w14:textId="77777777" w:rsidR="00B46766" w:rsidRPr="00B46766" w:rsidRDefault="00B46766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8041" w:type="dxa"/>
            <w:shd w:val="clear" w:color="auto" w:fill="D9D9D9" w:themeFill="background1" w:themeFillShade="D9"/>
          </w:tcPr>
          <w:p w14:paraId="5F839D80" w14:textId="77777777" w:rsidR="00B46766" w:rsidRDefault="00B46766" w:rsidP="00B46766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14:paraId="573E2AD0" w14:textId="77777777" w:rsidR="00B46766" w:rsidRPr="0007457A" w:rsidRDefault="00B46766" w:rsidP="00B467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are the risks already controlled?</w:t>
            </w:r>
          </w:p>
          <w:p w14:paraId="06FD5C4F" w14:textId="77777777" w:rsidR="00B46766" w:rsidRPr="0007457A" w:rsidRDefault="00B46766" w:rsidP="00B467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14:paraId="40CB0802" w14:textId="77777777" w:rsidR="00B46766" w:rsidRPr="00B46766" w:rsidRDefault="00B46766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2840" w:type="dxa"/>
            <w:shd w:val="clear" w:color="auto" w:fill="D9D9D9" w:themeFill="background1" w:themeFillShade="D9"/>
          </w:tcPr>
          <w:p w14:paraId="47FF0F3D" w14:textId="77777777" w:rsidR="00B46766" w:rsidRDefault="00B46766" w:rsidP="00B467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14:paraId="1EF88130" w14:textId="77777777" w:rsidR="00B46766" w:rsidRPr="00B46766" w:rsidRDefault="00B46766" w:rsidP="00B4676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="000F1760" w:rsidRPr="00B46766" w14:paraId="4ABD8509" w14:textId="77777777" w:rsidTr="23617C4D">
        <w:trPr>
          <w:trHeight w:val="769"/>
        </w:trPr>
        <w:tc>
          <w:tcPr>
            <w:tcW w:w="2813" w:type="dxa"/>
            <w:shd w:val="clear" w:color="auto" w:fill="auto"/>
          </w:tcPr>
          <w:p w14:paraId="74B31C65" w14:textId="52C02765" w:rsidR="000F1760" w:rsidRPr="00155626" w:rsidRDefault="000E47F1" w:rsidP="00B4676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b/>
                <w:bCs/>
                <w:sz w:val="20"/>
                <w:szCs w:val="20"/>
              </w:rPr>
              <w:t>Slips, Trips, and Falls</w:t>
            </w:r>
          </w:p>
        </w:tc>
        <w:tc>
          <w:tcPr>
            <w:tcW w:w="1757" w:type="dxa"/>
            <w:shd w:val="clear" w:color="auto" w:fill="auto"/>
          </w:tcPr>
          <w:p w14:paraId="1C6B127B" w14:textId="240F7255" w:rsidR="000F1760" w:rsidRPr="00155626" w:rsidRDefault="000E47F1" w:rsidP="00B4676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>All</w:t>
            </w:r>
          </w:p>
        </w:tc>
        <w:tc>
          <w:tcPr>
            <w:tcW w:w="8041" w:type="dxa"/>
            <w:shd w:val="clear" w:color="auto" w:fill="auto"/>
          </w:tcPr>
          <w:p w14:paraId="625009F5" w14:textId="6583F4C1" w:rsidR="000F1760" w:rsidRPr="00155626" w:rsidRDefault="00B5693C" w:rsidP="23617C4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>Ensure the work area is clear of debris and any spill</w:t>
            </w:r>
            <w:r w:rsidR="00155626" w:rsidRPr="00155626">
              <w:rPr>
                <w:sz w:val="20"/>
                <w:szCs w:val="20"/>
              </w:rPr>
              <w:t xml:space="preserve">ages or excess </w:t>
            </w:r>
            <w:r w:rsidRPr="00155626">
              <w:rPr>
                <w:sz w:val="20"/>
                <w:szCs w:val="20"/>
              </w:rPr>
              <w:t xml:space="preserve">bottles. </w:t>
            </w:r>
            <w:r w:rsidR="00155626" w:rsidRPr="00155626">
              <w:rPr>
                <w:sz w:val="20"/>
                <w:szCs w:val="20"/>
              </w:rPr>
              <w:t>M</w:t>
            </w:r>
            <w:r w:rsidRPr="00155626">
              <w:rPr>
                <w:sz w:val="20"/>
                <w:szCs w:val="20"/>
              </w:rPr>
              <w:t>ark the area to identify any hazards</w:t>
            </w:r>
            <w:r w:rsidR="00155626" w:rsidRPr="00155626">
              <w:rPr>
                <w:sz w:val="20"/>
                <w:szCs w:val="20"/>
              </w:rPr>
              <w:t xml:space="preserve"> and remind participants regularly to maintain a tidy workspace</w:t>
            </w:r>
            <w:r w:rsidRPr="00155626">
              <w:rPr>
                <w:sz w:val="20"/>
                <w:szCs w:val="20"/>
              </w:rPr>
              <w:t>. Keep a clean and organized work environment.</w:t>
            </w:r>
          </w:p>
        </w:tc>
        <w:tc>
          <w:tcPr>
            <w:tcW w:w="2840" w:type="dxa"/>
            <w:shd w:val="clear" w:color="auto" w:fill="auto"/>
          </w:tcPr>
          <w:p w14:paraId="57860012" w14:textId="5B4B500C" w:rsidR="000F1760" w:rsidRPr="00155626" w:rsidRDefault="000F1760" w:rsidP="00B4676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55626" w:rsidRPr="00B46766" w14:paraId="4FB7D875" w14:textId="77777777" w:rsidTr="23617C4D">
        <w:trPr>
          <w:trHeight w:val="769"/>
        </w:trPr>
        <w:tc>
          <w:tcPr>
            <w:tcW w:w="2813" w:type="dxa"/>
            <w:shd w:val="clear" w:color="auto" w:fill="auto"/>
          </w:tcPr>
          <w:p w14:paraId="53533CBC" w14:textId="3EB2B002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b/>
                <w:bCs/>
                <w:sz w:val="20"/>
                <w:szCs w:val="20"/>
              </w:rPr>
              <w:t>Injury from Sharp Edges</w:t>
            </w:r>
          </w:p>
        </w:tc>
        <w:tc>
          <w:tcPr>
            <w:tcW w:w="1757" w:type="dxa"/>
            <w:shd w:val="clear" w:color="auto" w:fill="auto"/>
          </w:tcPr>
          <w:p w14:paraId="3B4DE1B9" w14:textId="32D8F928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>All</w:t>
            </w:r>
          </w:p>
        </w:tc>
        <w:tc>
          <w:tcPr>
            <w:tcW w:w="8041" w:type="dxa"/>
            <w:shd w:val="clear" w:color="auto" w:fill="auto"/>
          </w:tcPr>
          <w:p w14:paraId="24887647" w14:textId="71C631F1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>Ensure proper handling and disposal of broken plastic pieces by an adult.</w:t>
            </w:r>
          </w:p>
          <w:p w14:paraId="7C74BBB8" w14:textId="5910CC97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 xml:space="preserve">Careful adult supervision </w:t>
            </w:r>
            <w:proofErr w:type="gramStart"/>
            <w:r w:rsidRPr="00155626">
              <w:rPr>
                <w:sz w:val="20"/>
                <w:szCs w:val="20"/>
              </w:rPr>
              <w:t>at all times</w:t>
            </w:r>
            <w:proofErr w:type="gramEnd"/>
            <w:r w:rsidRPr="00155626">
              <w:rPr>
                <w:sz w:val="20"/>
                <w:szCs w:val="20"/>
              </w:rPr>
              <w:t xml:space="preserve">. </w:t>
            </w:r>
          </w:p>
          <w:p w14:paraId="35D93F7D" w14:textId="2D2AFE74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</w:tcPr>
          <w:p w14:paraId="6A656A9C" w14:textId="4FA14750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55626" w:rsidRPr="00B46766" w14:paraId="4F91C2C4" w14:textId="77777777" w:rsidTr="23617C4D">
        <w:trPr>
          <w:trHeight w:val="769"/>
        </w:trPr>
        <w:tc>
          <w:tcPr>
            <w:tcW w:w="2813" w:type="dxa"/>
            <w:shd w:val="clear" w:color="auto" w:fill="auto"/>
          </w:tcPr>
          <w:p w14:paraId="79F20A40" w14:textId="3699E2A1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b/>
                <w:bCs/>
                <w:sz w:val="20"/>
                <w:szCs w:val="20"/>
              </w:rPr>
              <w:t>Structural Collapse</w:t>
            </w:r>
          </w:p>
        </w:tc>
        <w:tc>
          <w:tcPr>
            <w:tcW w:w="1757" w:type="dxa"/>
            <w:shd w:val="clear" w:color="auto" w:fill="auto"/>
          </w:tcPr>
          <w:p w14:paraId="5580448A" w14:textId="1C5A138B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>All</w:t>
            </w:r>
          </w:p>
        </w:tc>
        <w:tc>
          <w:tcPr>
            <w:tcW w:w="8041" w:type="dxa"/>
            <w:shd w:val="clear" w:color="auto" w:fill="auto"/>
          </w:tcPr>
          <w:p w14:paraId="34D255C0" w14:textId="259EAF7B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 xml:space="preserve">Use a stable foundation and secure stacking methods. Ensure that the base layer of bottles is solid, and reinforce layers as needed. Test the stability of the structure before allowing anyone inside. </w:t>
            </w:r>
            <w:r w:rsidRPr="00155626">
              <w:rPr>
                <w:sz w:val="20"/>
                <w:szCs w:val="20"/>
              </w:rPr>
              <w:t xml:space="preserve">Careful adult supervision </w:t>
            </w:r>
            <w:proofErr w:type="gramStart"/>
            <w:r w:rsidRPr="00155626">
              <w:rPr>
                <w:sz w:val="20"/>
                <w:szCs w:val="20"/>
              </w:rPr>
              <w:t>at all times</w:t>
            </w:r>
            <w:proofErr w:type="gramEnd"/>
            <w:r w:rsidRPr="00155626">
              <w:rPr>
                <w:sz w:val="20"/>
                <w:szCs w:val="20"/>
              </w:rPr>
              <w:t xml:space="preserve">. </w:t>
            </w:r>
          </w:p>
        </w:tc>
        <w:tc>
          <w:tcPr>
            <w:tcW w:w="2840" w:type="dxa"/>
            <w:shd w:val="clear" w:color="auto" w:fill="auto"/>
          </w:tcPr>
          <w:p w14:paraId="043064A5" w14:textId="49D2F8BA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55626" w:rsidRPr="00B46766" w14:paraId="520F85D9" w14:textId="77777777" w:rsidTr="23617C4D">
        <w:trPr>
          <w:trHeight w:val="769"/>
        </w:trPr>
        <w:tc>
          <w:tcPr>
            <w:tcW w:w="2813" w:type="dxa"/>
            <w:shd w:val="clear" w:color="auto" w:fill="auto"/>
          </w:tcPr>
          <w:p w14:paraId="4A414D74" w14:textId="76C170B8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b/>
                <w:bCs/>
                <w:sz w:val="20"/>
                <w:szCs w:val="20"/>
              </w:rPr>
              <w:t>Manual Handling Injuries (Lifting)</w:t>
            </w:r>
          </w:p>
        </w:tc>
        <w:tc>
          <w:tcPr>
            <w:tcW w:w="1757" w:type="dxa"/>
            <w:shd w:val="clear" w:color="auto" w:fill="auto"/>
          </w:tcPr>
          <w:p w14:paraId="46453E58" w14:textId="64F580E8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>All</w:t>
            </w:r>
          </w:p>
        </w:tc>
        <w:tc>
          <w:tcPr>
            <w:tcW w:w="8041" w:type="dxa"/>
            <w:shd w:val="clear" w:color="auto" w:fill="auto"/>
          </w:tcPr>
          <w:p w14:paraId="6975A2B0" w14:textId="4A4FFED2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 xml:space="preserve">Use proper lifting techniques. Divide the task into manageable sections to avoid heavy lifting. Ensure teamwork to share the load when transporting or stacking the bottles. </w:t>
            </w:r>
            <w:r w:rsidRPr="00155626">
              <w:rPr>
                <w:sz w:val="20"/>
                <w:szCs w:val="20"/>
              </w:rPr>
              <w:t xml:space="preserve">Careful adult supervision </w:t>
            </w:r>
            <w:proofErr w:type="gramStart"/>
            <w:r w:rsidRPr="00155626">
              <w:rPr>
                <w:sz w:val="20"/>
                <w:szCs w:val="20"/>
              </w:rPr>
              <w:t>at all times</w:t>
            </w:r>
            <w:proofErr w:type="gramEnd"/>
            <w:r w:rsidRPr="00155626">
              <w:rPr>
                <w:sz w:val="20"/>
                <w:szCs w:val="20"/>
              </w:rPr>
              <w:t xml:space="preserve">. </w:t>
            </w:r>
          </w:p>
        </w:tc>
        <w:tc>
          <w:tcPr>
            <w:tcW w:w="2840" w:type="dxa"/>
            <w:shd w:val="clear" w:color="auto" w:fill="auto"/>
          </w:tcPr>
          <w:p w14:paraId="60EF2947" w14:textId="3B2155C0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55626" w:rsidRPr="00B46766" w14:paraId="4970CEF4" w14:textId="77777777" w:rsidTr="23617C4D">
        <w:trPr>
          <w:trHeight w:val="769"/>
        </w:trPr>
        <w:tc>
          <w:tcPr>
            <w:tcW w:w="2813" w:type="dxa"/>
            <w:shd w:val="clear" w:color="auto" w:fill="auto"/>
          </w:tcPr>
          <w:p w14:paraId="658E9A55" w14:textId="1F96FB9B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b/>
                <w:bCs/>
                <w:sz w:val="20"/>
                <w:szCs w:val="20"/>
              </w:rPr>
              <w:t>Waste Disposal and Environmental Concerns</w:t>
            </w:r>
          </w:p>
        </w:tc>
        <w:tc>
          <w:tcPr>
            <w:tcW w:w="1757" w:type="dxa"/>
            <w:shd w:val="clear" w:color="auto" w:fill="auto"/>
          </w:tcPr>
          <w:p w14:paraId="2AC39D53" w14:textId="554D2693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>All</w:t>
            </w:r>
          </w:p>
        </w:tc>
        <w:tc>
          <w:tcPr>
            <w:tcW w:w="8041" w:type="dxa"/>
            <w:shd w:val="clear" w:color="auto" w:fill="auto"/>
          </w:tcPr>
          <w:p w14:paraId="2D7748F4" w14:textId="7F0EE0F9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 xml:space="preserve">Set up proper disposal methods for broken or unused plastic bottles. Recycle any leftover materials according to local waste management rules. </w:t>
            </w:r>
            <w:r w:rsidRPr="00155626">
              <w:rPr>
                <w:sz w:val="20"/>
                <w:szCs w:val="20"/>
              </w:rPr>
              <w:t xml:space="preserve">Careful adult supervision </w:t>
            </w:r>
            <w:proofErr w:type="gramStart"/>
            <w:r w:rsidRPr="00155626">
              <w:rPr>
                <w:sz w:val="20"/>
                <w:szCs w:val="20"/>
              </w:rPr>
              <w:t>at all times</w:t>
            </w:r>
            <w:proofErr w:type="gramEnd"/>
            <w:r w:rsidRPr="00155626">
              <w:rPr>
                <w:sz w:val="20"/>
                <w:szCs w:val="20"/>
              </w:rPr>
              <w:t xml:space="preserve">. </w:t>
            </w:r>
          </w:p>
        </w:tc>
        <w:tc>
          <w:tcPr>
            <w:tcW w:w="2840" w:type="dxa"/>
            <w:shd w:val="clear" w:color="auto" w:fill="auto"/>
          </w:tcPr>
          <w:p w14:paraId="54367D46" w14:textId="175C6CAD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55626" w:rsidRPr="00B46766" w14:paraId="695F7101" w14:textId="77777777" w:rsidTr="23617C4D">
        <w:trPr>
          <w:trHeight w:val="769"/>
        </w:trPr>
        <w:tc>
          <w:tcPr>
            <w:tcW w:w="2813" w:type="dxa"/>
            <w:shd w:val="clear" w:color="auto" w:fill="auto"/>
          </w:tcPr>
          <w:p w14:paraId="47A14802" w14:textId="2D1C22A0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b/>
                <w:bCs/>
                <w:sz w:val="20"/>
                <w:szCs w:val="20"/>
              </w:rPr>
              <w:t>Allergic Reactions or Sensitivities</w:t>
            </w:r>
          </w:p>
        </w:tc>
        <w:tc>
          <w:tcPr>
            <w:tcW w:w="1757" w:type="dxa"/>
            <w:shd w:val="clear" w:color="auto" w:fill="auto"/>
          </w:tcPr>
          <w:p w14:paraId="11545C0E" w14:textId="6CFC6CDD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>All</w:t>
            </w:r>
          </w:p>
        </w:tc>
        <w:tc>
          <w:tcPr>
            <w:tcW w:w="8041" w:type="dxa"/>
            <w:shd w:val="clear" w:color="auto" w:fill="auto"/>
          </w:tcPr>
          <w:p w14:paraId="6C5C4B11" w14:textId="0651C9DB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55626">
              <w:rPr>
                <w:sz w:val="20"/>
                <w:szCs w:val="20"/>
              </w:rPr>
              <w:t xml:space="preserve">Be mindful of any sensitivities and provide alternative materials or protective measures as needed. </w:t>
            </w:r>
            <w:r w:rsidRPr="00155626">
              <w:rPr>
                <w:sz w:val="20"/>
                <w:szCs w:val="20"/>
              </w:rPr>
              <w:t xml:space="preserve">Careful adult supervision </w:t>
            </w:r>
            <w:proofErr w:type="gramStart"/>
            <w:r w:rsidRPr="00155626">
              <w:rPr>
                <w:sz w:val="20"/>
                <w:szCs w:val="20"/>
              </w:rPr>
              <w:t>at all times</w:t>
            </w:r>
            <w:proofErr w:type="gramEnd"/>
            <w:r w:rsidRPr="00155626">
              <w:rPr>
                <w:sz w:val="20"/>
                <w:szCs w:val="20"/>
              </w:rPr>
              <w:t xml:space="preserve">. </w:t>
            </w:r>
          </w:p>
        </w:tc>
        <w:tc>
          <w:tcPr>
            <w:tcW w:w="2840" w:type="dxa"/>
            <w:shd w:val="clear" w:color="auto" w:fill="auto"/>
          </w:tcPr>
          <w:p w14:paraId="2BB8BE0B" w14:textId="64671117" w:rsidR="00155626" w:rsidRPr="00155626" w:rsidRDefault="00155626" w:rsidP="001556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14:paraId="0C28959A" w14:textId="268AFC71" w:rsidR="23617C4D" w:rsidRDefault="23617C4D"/>
    <w:p w14:paraId="054026D5" w14:textId="77777777" w:rsidR="008349D7" w:rsidRDefault="008349D7" w:rsidP="00B46766">
      <w:pPr>
        <w:pStyle w:val="Heading3"/>
        <w:rPr>
          <w:rFonts w:ascii="Nunito Sans" w:hAnsi="Nunito Sans"/>
          <w:szCs w:val="20"/>
        </w:rPr>
      </w:pPr>
    </w:p>
    <w:p w14:paraId="1F592FF1" w14:textId="77777777" w:rsidR="000F1760" w:rsidRPr="000F1760" w:rsidRDefault="000F1760" w:rsidP="000F1760">
      <w:pPr>
        <w:jc w:val="center"/>
      </w:pPr>
    </w:p>
    <w:sectPr w:rsidR="000F1760" w:rsidRPr="000F1760" w:rsidSect="006B0710">
      <w:headerReference w:type="even" r:id="rId11"/>
      <w:headerReference w:type="default" r:id="rId12"/>
      <w:footerReference w:type="default" r:id="rId13"/>
      <w:headerReference w:type="first" r:id="rId14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06A67D" w14:textId="77777777" w:rsidR="00102E82" w:rsidRDefault="00102E82">
      <w:r>
        <w:separator/>
      </w:r>
    </w:p>
  </w:endnote>
  <w:endnote w:type="continuationSeparator" w:id="0">
    <w:p w14:paraId="2DCE8381" w14:textId="77777777" w:rsidR="00102E82" w:rsidRDefault="00102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4E6FF157-92EC-492D-A679-1CD69AC98CDA}"/>
    <w:embedBold r:id="rId2" w:fontKey="{C70C1D20-8549-4649-902D-7142F0076EE8}"/>
    <w:embedItalic r:id="rId3" w:fontKey="{9500D1DB-8A53-43EC-B103-C4BE5B067595}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5BEED066-D2FE-47DA-9BA1-46CDF9D6167C}"/>
    <w:embedBold r:id="rId5" w:fontKey="{EE9D1E3D-82F5-43E0-8176-A690887D10A6}"/>
  </w:font>
  <w:font w:name="NunitoSans-Black">
    <w:altName w:val="Calibri"/>
    <w:charset w:val="4D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4C1C3844-3685-442D-87F5-D94F40CE8571}"/>
  </w:font>
  <w:font w:name="Nunito Light">
    <w:altName w:val="Calibri"/>
    <w:charset w:val="00"/>
    <w:family w:val="auto"/>
    <w:pitch w:val="variable"/>
    <w:sig w:usb0="A00002FF" w:usb1="5000204B" w:usb2="00000000" w:usb3="00000000" w:csb0="00000197" w:csb1="00000000"/>
    <w:embedRegular r:id="rId7" w:fontKey="{5523F9D5-9D6F-44E4-A546-78CBFA24DF5C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97F91F21-8D31-4C61-B97A-6BAF106DD9C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862D2034-4CAC-4A0F-958C-46E0D90150F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49AB8E" w14:textId="76065B66" w:rsidR="00465843" w:rsidRPr="0066293D" w:rsidRDefault="000D3460" w:rsidP="000F1760">
    <w:pPr>
      <w:pStyle w:val="Heading3"/>
      <w:rPr>
        <w:szCs w:val="20"/>
      </w:rPr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3DFA0AC" wp14:editId="7C087E25">
          <wp:simplePos x="0" y="0"/>
          <wp:positionH relativeFrom="margin">
            <wp:posOffset>8846185</wp:posOffset>
          </wp:positionH>
          <wp:positionV relativeFrom="paragraph">
            <wp:posOffset>-463550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30CADA" w14:textId="77777777" w:rsidR="00102E82" w:rsidRDefault="00102E82">
      <w:r>
        <w:separator/>
      </w:r>
    </w:p>
  </w:footnote>
  <w:footnote w:type="continuationSeparator" w:id="0">
    <w:p w14:paraId="6C8681C4" w14:textId="77777777" w:rsidR="00102E82" w:rsidRDefault="00102E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38EFC0" w14:textId="09E1F64B" w:rsidR="00285736" w:rsidRDefault="002857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2D780F" w14:textId="3CB25AB6" w:rsidR="008349D7" w:rsidRPr="008349D7" w:rsidRDefault="008349D7" w:rsidP="008349D7">
    <w:pPr>
      <w:pStyle w:val="Heading4"/>
    </w:pPr>
    <w:r>
      <w:t xml:space="preserve">Risk </w:t>
    </w:r>
    <w:r w:rsidR="006D7989">
      <w:t>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D95CD0" w14:textId="48A8AC2C" w:rsidR="00285736" w:rsidRDefault="002857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05937">
    <w:abstractNumId w:val="20"/>
  </w:num>
  <w:num w:numId="2" w16cid:durableId="419911758">
    <w:abstractNumId w:val="26"/>
  </w:num>
  <w:num w:numId="3" w16cid:durableId="1041829462">
    <w:abstractNumId w:val="29"/>
  </w:num>
  <w:num w:numId="4" w16cid:durableId="212162429">
    <w:abstractNumId w:val="18"/>
  </w:num>
  <w:num w:numId="5" w16cid:durableId="485511811">
    <w:abstractNumId w:val="27"/>
  </w:num>
  <w:num w:numId="6" w16cid:durableId="1699545800">
    <w:abstractNumId w:val="0"/>
  </w:num>
  <w:num w:numId="7" w16cid:durableId="1118718958">
    <w:abstractNumId w:val="1"/>
  </w:num>
  <w:num w:numId="8" w16cid:durableId="1259288569">
    <w:abstractNumId w:val="2"/>
  </w:num>
  <w:num w:numId="9" w16cid:durableId="1039554571">
    <w:abstractNumId w:val="3"/>
  </w:num>
  <w:num w:numId="10" w16cid:durableId="2031367508">
    <w:abstractNumId w:val="8"/>
  </w:num>
  <w:num w:numId="11" w16cid:durableId="447743714">
    <w:abstractNumId w:val="4"/>
  </w:num>
  <w:num w:numId="12" w16cid:durableId="1973752668">
    <w:abstractNumId w:val="5"/>
  </w:num>
  <w:num w:numId="13" w16cid:durableId="1107192466">
    <w:abstractNumId w:val="6"/>
  </w:num>
  <w:num w:numId="14" w16cid:durableId="217057938">
    <w:abstractNumId w:val="7"/>
  </w:num>
  <w:num w:numId="15" w16cid:durableId="564529520">
    <w:abstractNumId w:val="9"/>
  </w:num>
  <w:num w:numId="16" w16cid:durableId="216480734">
    <w:abstractNumId w:val="14"/>
  </w:num>
  <w:num w:numId="17" w16cid:durableId="1111898408">
    <w:abstractNumId w:val="23"/>
  </w:num>
  <w:num w:numId="18" w16cid:durableId="98841566">
    <w:abstractNumId w:val="17"/>
  </w:num>
  <w:num w:numId="19" w16cid:durableId="110126494">
    <w:abstractNumId w:val="35"/>
  </w:num>
  <w:num w:numId="20" w16cid:durableId="1965235695">
    <w:abstractNumId w:val="32"/>
  </w:num>
  <w:num w:numId="21" w16cid:durableId="1915240803">
    <w:abstractNumId w:val="36"/>
  </w:num>
  <w:num w:numId="22" w16cid:durableId="1078094331">
    <w:abstractNumId w:val="30"/>
  </w:num>
  <w:num w:numId="23" w16cid:durableId="469979995">
    <w:abstractNumId w:val="15"/>
  </w:num>
  <w:num w:numId="24" w16cid:durableId="2120449436">
    <w:abstractNumId w:val="16"/>
  </w:num>
  <w:num w:numId="25" w16cid:durableId="1538162452">
    <w:abstractNumId w:val="28"/>
  </w:num>
  <w:num w:numId="26" w16cid:durableId="826289673">
    <w:abstractNumId w:val="22"/>
  </w:num>
  <w:num w:numId="27" w16cid:durableId="1834056567">
    <w:abstractNumId w:val="11"/>
  </w:num>
  <w:num w:numId="28" w16cid:durableId="1353265345">
    <w:abstractNumId w:val="19"/>
  </w:num>
  <w:num w:numId="29" w16cid:durableId="660038628">
    <w:abstractNumId w:val="24"/>
  </w:num>
  <w:num w:numId="30" w16cid:durableId="2114670962">
    <w:abstractNumId w:val="31"/>
  </w:num>
  <w:num w:numId="31" w16cid:durableId="812213766">
    <w:abstractNumId w:val="34"/>
  </w:num>
  <w:num w:numId="32" w16cid:durableId="881020069">
    <w:abstractNumId w:val="33"/>
  </w:num>
  <w:num w:numId="33" w16cid:durableId="2053916872">
    <w:abstractNumId w:val="21"/>
  </w:num>
  <w:num w:numId="34" w16cid:durableId="433285564">
    <w:abstractNumId w:val="25"/>
  </w:num>
  <w:num w:numId="35" w16cid:durableId="999652544">
    <w:abstractNumId w:val="12"/>
  </w:num>
  <w:num w:numId="36" w16cid:durableId="2094038652">
    <w:abstractNumId w:val="13"/>
  </w:num>
  <w:num w:numId="37" w16cid:durableId="12358917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1180D"/>
    <w:rsid w:val="000262D7"/>
    <w:rsid w:val="00034967"/>
    <w:rsid w:val="00062407"/>
    <w:rsid w:val="00064B38"/>
    <w:rsid w:val="000702F6"/>
    <w:rsid w:val="000829D9"/>
    <w:rsid w:val="0009099A"/>
    <w:rsid w:val="0009213D"/>
    <w:rsid w:val="000A48F6"/>
    <w:rsid w:val="000D1535"/>
    <w:rsid w:val="000D3460"/>
    <w:rsid w:val="000D5A10"/>
    <w:rsid w:val="000D62CF"/>
    <w:rsid w:val="000E1649"/>
    <w:rsid w:val="000E47F1"/>
    <w:rsid w:val="000F1760"/>
    <w:rsid w:val="00102E82"/>
    <w:rsid w:val="00102EA0"/>
    <w:rsid w:val="001327A0"/>
    <w:rsid w:val="00134916"/>
    <w:rsid w:val="00145FCE"/>
    <w:rsid w:val="0014608D"/>
    <w:rsid w:val="00155626"/>
    <w:rsid w:val="00166993"/>
    <w:rsid w:val="00174709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5736"/>
    <w:rsid w:val="0028663B"/>
    <w:rsid w:val="00291697"/>
    <w:rsid w:val="002978F5"/>
    <w:rsid w:val="002A3BE1"/>
    <w:rsid w:val="002A74C0"/>
    <w:rsid w:val="002A7915"/>
    <w:rsid w:val="002C1ABD"/>
    <w:rsid w:val="002C5F0E"/>
    <w:rsid w:val="002D1BF0"/>
    <w:rsid w:val="003043AE"/>
    <w:rsid w:val="0031006A"/>
    <w:rsid w:val="0031790E"/>
    <w:rsid w:val="00322D22"/>
    <w:rsid w:val="0033757F"/>
    <w:rsid w:val="0034438D"/>
    <w:rsid w:val="003550EE"/>
    <w:rsid w:val="003602DB"/>
    <w:rsid w:val="0036051E"/>
    <w:rsid w:val="003741E1"/>
    <w:rsid w:val="00383932"/>
    <w:rsid w:val="003A2C13"/>
    <w:rsid w:val="003B4982"/>
    <w:rsid w:val="003C1889"/>
    <w:rsid w:val="003C336D"/>
    <w:rsid w:val="003E0A04"/>
    <w:rsid w:val="00406854"/>
    <w:rsid w:val="00407415"/>
    <w:rsid w:val="00407A72"/>
    <w:rsid w:val="00421FE7"/>
    <w:rsid w:val="00434543"/>
    <w:rsid w:val="00465843"/>
    <w:rsid w:val="00467139"/>
    <w:rsid w:val="004671E2"/>
    <w:rsid w:val="0047668F"/>
    <w:rsid w:val="00483BA1"/>
    <w:rsid w:val="004900C8"/>
    <w:rsid w:val="00490E11"/>
    <w:rsid w:val="004B7331"/>
    <w:rsid w:val="004C0BB8"/>
    <w:rsid w:val="004C6902"/>
    <w:rsid w:val="004E1C74"/>
    <w:rsid w:val="004E31E2"/>
    <w:rsid w:val="004E37CB"/>
    <w:rsid w:val="004E768C"/>
    <w:rsid w:val="005043C0"/>
    <w:rsid w:val="00526CDC"/>
    <w:rsid w:val="00537D6B"/>
    <w:rsid w:val="00551736"/>
    <w:rsid w:val="00584D83"/>
    <w:rsid w:val="00591E1D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7312"/>
    <w:rsid w:val="00624EBA"/>
    <w:rsid w:val="00652A06"/>
    <w:rsid w:val="00656BD1"/>
    <w:rsid w:val="0066293D"/>
    <w:rsid w:val="0068021F"/>
    <w:rsid w:val="00681D40"/>
    <w:rsid w:val="00684B87"/>
    <w:rsid w:val="006A11CE"/>
    <w:rsid w:val="006B0710"/>
    <w:rsid w:val="006B2FFC"/>
    <w:rsid w:val="006C4103"/>
    <w:rsid w:val="006C478A"/>
    <w:rsid w:val="006D3CFA"/>
    <w:rsid w:val="006D7989"/>
    <w:rsid w:val="006E4079"/>
    <w:rsid w:val="006E5E62"/>
    <w:rsid w:val="006E7401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805"/>
    <w:rsid w:val="00756C1A"/>
    <w:rsid w:val="007571A7"/>
    <w:rsid w:val="00781101"/>
    <w:rsid w:val="00785E79"/>
    <w:rsid w:val="007A0B26"/>
    <w:rsid w:val="007A49B1"/>
    <w:rsid w:val="007C25D3"/>
    <w:rsid w:val="007D59DA"/>
    <w:rsid w:val="007E58C6"/>
    <w:rsid w:val="00814A8E"/>
    <w:rsid w:val="00815AE9"/>
    <w:rsid w:val="008349D7"/>
    <w:rsid w:val="00835F1D"/>
    <w:rsid w:val="008402C3"/>
    <w:rsid w:val="00844F5B"/>
    <w:rsid w:val="0084623F"/>
    <w:rsid w:val="008473D8"/>
    <w:rsid w:val="00857B10"/>
    <w:rsid w:val="00882543"/>
    <w:rsid w:val="00893C6F"/>
    <w:rsid w:val="0089425D"/>
    <w:rsid w:val="00897FE0"/>
    <w:rsid w:val="008A3608"/>
    <w:rsid w:val="008A3A8F"/>
    <w:rsid w:val="008B3943"/>
    <w:rsid w:val="008B437A"/>
    <w:rsid w:val="008C0FBF"/>
    <w:rsid w:val="008C6CCD"/>
    <w:rsid w:val="008E0738"/>
    <w:rsid w:val="008E1C47"/>
    <w:rsid w:val="008F45A0"/>
    <w:rsid w:val="008F5881"/>
    <w:rsid w:val="0092003B"/>
    <w:rsid w:val="0092652A"/>
    <w:rsid w:val="009365F8"/>
    <w:rsid w:val="00940728"/>
    <w:rsid w:val="00950FCF"/>
    <w:rsid w:val="00976008"/>
    <w:rsid w:val="00986207"/>
    <w:rsid w:val="00992CB2"/>
    <w:rsid w:val="00993843"/>
    <w:rsid w:val="009A48B5"/>
    <w:rsid w:val="009C3CC6"/>
    <w:rsid w:val="009C41BB"/>
    <w:rsid w:val="009D3D6F"/>
    <w:rsid w:val="009E2E36"/>
    <w:rsid w:val="009F4294"/>
    <w:rsid w:val="00A14FEF"/>
    <w:rsid w:val="00A150C5"/>
    <w:rsid w:val="00A17A3E"/>
    <w:rsid w:val="00A2598B"/>
    <w:rsid w:val="00A30463"/>
    <w:rsid w:val="00A5180C"/>
    <w:rsid w:val="00A56BF0"/>
    <w:rsid w:val="00A672EF"/>
    <w:rsid w:val="00A907C7"/>
    <w:rsid w:val="00A94D85"/>
    <w:rsid w:val="00AA7259"/>
    <w:rsid w:val="00AB03ED"/>
    <w:rsid w:val="00AB5D62"/>
    <w:rsid w:val="00AC4085"/>
    <w:rsid w:val="00AF5606"/>
    <w:rsid w:val="00B051F3"/>
    <w:rsid w:val="00B11683"/>
    <w:rsid w:val="00B117A9"/>
    <w:rsid w:val="00B2380E"/>
    <w:rsid w:val="00B24CE0"/>
    <w:rsid w:val="00B349AE"/>
    <w:rsid w:val="00B36CCF"/>
    <w:rsid w:val="00B370D3"/>
    <w:rsid w:val="00B461AD"/>
    <w:rsid w:val="00B46766"/>
    <w:rsid w:val="00B51FB0"/>
    <w:rsid w:val="00B5693C"/>
    <w:rsid w:val="00B646F2"/>
    <w:rsid w:val="00B81BA4"/>
    <w:rsid w:val="00B91396"/>
    <w:rsid w:val="00B95CCA"/>
    <w:rsid w:val="00BA5D43"/>
    <w:rsid w:val="00BB6AFE"/>
    <w:rsid w:val="00BD428E"/>
    <w:rsid w:val="00BD70F5"/>
    <w:rsid w:val="00BE7B9C"/>
    <w:rsid w:val="00BF0229"/>
    <w:rsid w:val="00BF04FF"/>
    <w:rsid w:val="00BF7AEF"/>
    <w:rsid w:val="00C01AF5"/>
    <w:rsid w:val="00C10E3A"/>
    <w:rsid w:val="00C23A3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D57BB"/>
    <w:rsid w:val="00CE188D"/>
    <w:rsid w:val="00CE4424"/>
    <w:rsid w:val="00D04DAD"/>
    <w:rsid w:val="00D217F6"/>
    <w:rsid w:val="00D27261"/>
    <w:rsid w:val="00D41E9B"/>
    <w:rsid w:val="00D75182"/>
    <w:rsid w:val="00D769A4"/>
    <w:rsid w:val="00D77D7A"/>
    <w:rsid w:val="00D83ACF"/>
    <w:rsid w:val="00D9530F"/>
    <w:rsid w:val="00D95E26"/>
    <w:rsid w:val="00DD1A3A"/>
    <w:rsid w:val="00DE493E"/>
    <w:rsid w:val="00E0543B"/>
    <w:rsid w:val="00E10F3C"/>
    <w:rsid w:val="00E431A1"/>
    <w:rsid w:val="00E524C2"/>
    <w:rsid w:val="00E53F42"/>
    <w:rsid w:val="00E6290A"/>
    <w:rsid w:val="00E80696"/>
    <w:rsid w:val="00E82A23"/>
    <w:rsid w:val="00EA1FA8"/>
    <w:rsid w:val="00EA6EEF"/>
    <w:rsid w:val="00EB3D6F"/>
    <w:rsid w:val="00EC221A"/>
    <w:rsid w:val="00EC4AE7"/>
    <w:rsid w:val="00EC5991"/>
    <w:rsid w:val="00ED7486"/>
    <w:rsid w:val="00EF6D38"/>
    <w:rsid w:val="00F10A58"/>
    <w:rsid w:val="00F17161"/>
    <w:rsid w:val="00F176A8"/>
    <w:rsid w:val="00F34350"/>
    <w:rsid w:val="00F37816"/>
    <w:rsid w:val="00F46F09"/>
    <w:rsid w:val="00F56051"/>
    <w:rsid w:val="00F64801"/>
    <w:rsid w:val="00F65513"/>
    <w:rsid w:val="00F91EC6"/>
    <w:rsid w:val="00FB228B"/>
    <w:rsid w:val="00FB3B35"/>
    <w:rsid w:val="00FB55A6"/>
    <w:rsid w:val="00FC5B66"/>
    <w:rsid w:val="00FD15CA"/>
    <w:rsid w:val="00FE0D04"/>
    <w:rsid w:val="00FE510B"/>
    <w:rsid w:val="012643CF"/>
    <w:rsid w:val="05CBE7B7"/>
    <w:rsid w:val="12786B0F"/>
    <w:rsid w:val="143BA6CD"/>
    <w:rsid w:val="16DD1089"/>
    <w:rsid w:val="171B940F"/>
    <w:rsid w:val="19D02F92"/>
    <w:rsid w:val="1A4E5BF5"/>
    <w:rsid w:val="1AFC445F"/>
    <w:rsid w:val="1CDA9A22"/>
    <w:rsid w:val="1FD545C2"/>
    <w:rsid w:val="1FE19025"/>
    <w:rsid w:val="23617C4D"/>
    <w:rsid w:val="25F62D76"/>
    <w:rsid w:val="262C5867"/>
    <w:rsid w:val="2B3FEF65"/>
    <w:rsid w:val="2F00E9F5"/>
    <w:rsid w:val="2F2F31A0"/>
    <w:rsid w:val="31538BF5"/>
    <w:rsid w:val="31C90FFA"/>
    <w:rsid w:val="350EE897"/>
    <w:rsid w:val="38364918"/>
    <w:rsid w:val="39B46C7D"/>
    <w:rsid w:val="3FBC74F6"/>
    <w:rsid w:val="410CF479"/>
    <w:rsid w:val="41EC4245"/>
    <w:rsid w:val="42C269CA"/>
    <w:rsid w:val="43645CA2"/>
    <w:rsid w:val="4944F558"/>
    <w:rsid w:val="4946F00F"/>
    <w:rsid w:val="4D4C2A58"/>
    <w:rsid w:val="55B99558"/>
    <w:rsid w:val="56067EDF"/>
    <w:rsid w:val="5760890D"/>
    <w:rsid w:val="5784A985"/>
    <w:rsid w:val="57C63088"/>
    <w:rsid w:val="58537B6F"/>
    <w:rsid w:val="58970796"/>
    <w:rsid w:val="589C0E91"/>
    <w:rsid w:val="5D804CC2"/>
    <w:rsid w:val="5E5BDA24"/>
    <w:rsid w:val="5EEAA238"/>
    <w:rsid w:val="628753A3"/>
    <w:rsid w:val="650A74C1"/>
    <w:rsid w:val="6540EED3"/>
    <w:rsid w:val="6886170A"/>
    <w:rsid w:val="6D2EA74E"/>
    <w:rsid w:val="6F23ADCB"/>
    <w:rsid w:val="709E1AFC"/>
    <w:rsid w:val="73AB3A48"/>
    <w:rsid w:val="750F3D94"/>
    <w:rsid w:val="77403F31"/>
    <w:rsid w:val="79D91691"/>
    <w:rsid w:val="7C9E4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1C9D64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Revision">
    <w:name w:val="Revision"/>
    <w:hidden/>
    <w:uiPriority w:val="99"/>
    <w:semiHidden/>
    <w:rsid w:val="00DE493E"/>
    <w:rPr>
      <w:rFonts w:cs="Nunito Sans"/>
      <w:sz w:val="22"/>
      <w:szCs w:val="22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63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990B82C53A6488C9D148613017008" ma:contentTypeVersion="4" ma:contentTypeDescription="Create a new document." ma:contentTypeScope="" ma:versionID="2bc38ac25c19b597754354595d65ab57">
  <xsd:schema xmlns:xsd="http://www.w3.org/2001/XMLSchema" xmlns:xs="http://www.w3.org/2001/XMLSchema" xmlns:p="http://schemas.microsoft.com/office/2006/metadata/properties" xmlns:ns2="5d2c9450-94a9-4266-ba0c-4c4b6868634e" targetNamespace="http://schemas.microsoft.com/office/2006/metadata/properties" ma:root="true" ma:fieldsID="768b5acd24f7e0345fb56f1d4109921e" ns2:_="">
    <xsd:import namespace="5d2c9450-94a9-4266-ba0c-4c4b686863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c9450-94a9-4266-ba0c-4c4b68686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00B8F3-D676-4355-9F3F-FA93CBED4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2c9450-94a9-4266-ba0c-4c4b686863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C04486-6DA0-46DE-95CF-DB0F6BB103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0D1BB0-8D92-4905-8867-27DA56C416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6E2607-56CD-4F9A-9601-8EDC9152BF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Becky Burrell</cp:lastModifiedBy>
  <cp:revision>3</cp:revision>
  <cp:lastPrinted>2021-02-19T11:40:00Z</cp:lastPrinted>
  <dcterms:created xsi:type="dcterms:W3CDTF">2024-11-30T15:04:00Z</dcterms:created>
  <dcterms:modified xsi:type="dcterms:W3CDTF">2024-11-3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78B990B82C53A6488C9D148613017008</vt:lpwstr>
  </property>
</Properties>
</file>